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FE278" w14:textId="24CD9CE8" w:rsidR="00FE7FCD" w:rsidRDefault="00D63D7F">
      <w:r>
        <w:t xml:space="preserve">                                                               </w:t>
      </w:r>
      <w:r>
        <w:rPr>
          <w:noProof/>
        </w:rPr>
        <w:drawing>
          <wp:inline distT="0" distB="0" distL="0" distR="0" wp14:anchorId="482FDEEC" wp14:editId="26C0F9AB">
            <wp:extent cx="1470660" cy="1348740"/>
            <wp:effectExtent l="0" t="0" r="0" b="3810"/>
            <wp:docPr id="1933395097" name="Picture 11" descr="American International University-Bangladesh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American International University-Bangladesh - Wikipedi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66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FCFEC" w14:textId="317D6788" w:rsidR="00D63D7F" w:rsidRDefault="00E10B83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              American International University-Bangladesh</w:t>
      </w:r>
    </w:p>
    <w:p w14:paraId="4491448D" w14:textId="77777777" w:rsidR="00E10B83" w:rsidRPr="00E10B83" w:rsidRDefault="00E10B83">
      <w:pPr>
        <w:rPr>
          <w:rFonts w:ascii="Arial" w:hAnsi="Arial" w:cs="Arial"/>
          <w:sz w:val="32"/>
          <w:szCs w:val="32"/>
        </w:rPr>
      </w:pPr>
    </w:p>
    <w:p w14:paraId="4F0DACD4" w14:textId="4B88E9D1" w:rsidR="00765823" w:rsidRDefault="00E10B83" w:rsidP="00E10B83">
      <w:pPr>
        <w:rPr>
          <w:sz w:val="40"/>
          <w:szCs w:val="40"/>
        </w:rPr>
      </w:pPr>
      <w:r>
        <w:t xml:space="preserve">                                         </w:t>
      </w:r>
      <w:r w:rsidR="00765823">
        <w:rPr>
          <w:sz w:val="40"/>
          <w:szCs w:val="40"/>
        </w:rPr>
        <w:t>Course name:</w:t>
      </w:r>
      <w:r w:rsidR="00CA65E2">
        <w:rPr>
          <w:sz w:val="40"/>
          <w:szCs w:val="40"/>
        </w:rPr>
        <w:t xml:space="preserve"> Data Communication</w:t>
      </w:r>
    </w:p>
    <w:p w14:paraId="66D7962A" w14:textId="217C76E2" w:rsidR="00765823" w:rsidRDefault="00765823" w:rsidP="00765823">
      <w:pPr>
        <w:jc w:val="center"/>
        <w:rPr>
          <w:sz w:val="40"/>
          <w:szCs w:val="40"/>
        </w:rPr>
      </w:pPr>
      <w:r>
        <w:rPr>
          <w:sz w:val="40"/>
          <w:szCs w:val="40"/>
        </w:rPr>
        <w:t>Course code</w:t>
      </w:r>
      <w:r w:rsidR="00CA65E2">
        <w:rPr>
          <w:sz w:val="40"/>
          <w:szCs w:val="40"/>
        </w:rPr>
        <w:t>: COE 3201</w:t>
      </w:r>
    </w:p>
    <w:p w14:paraId="28592E47" w14:textId="3969206D" w:rsidR="00765823" w:rsidRDefault="00765823" w:rsidP="00765823">
      <w:pPr>
        <w:jc w:val="center"/>
        <w:rPr>
          <w:sz w:val="40"/>
          <w:szCs w:val="40"/>
        </w:rPr>
      </w:pPr>
      <w:r>
        <w:rPr>
          <w:sz w:val="40"/>
          <w:szCs w:val="40"/>
        </w:rPr>
        <w:t>Section</w:t>
      </w:r>
      <w:r w:rsidR="00CA65E2">
        <w:rPr>
          <w:sz w:val="40"/>
          <w:szCs w:val="40"/>
        </w:rPr>
        <w:t>: H</w:t>
      </w:r>
    </w:p>
    <w:p w14:paraId="0A238B88" w14:textId="082AE260" w:rsidR="00765823" w:rsidRDefault="00765823" w:rsidP="00765823">
      <w:pPr>
        <w:jc w:val="center"/>
        <w:rPr>
          <w:sz w:val="40"/>
          <w:szCs w:val="40"/>
        </w:rPr>
      </w:pPr>
      <w:r>
        <w:rPr>
          <w:sz w:val="40"/>
          <w:szCs w:val="40"/>
        </w:rPr>
        <w:t>Semester: Spring 2023-24</w:t>
      </w:r>
    </w:p>
    <w:p w14:paraId="6751C3BF" w14:textId="77777777" w:rsidR="00765823" w:rsidRDefault="00765823" w:rsidP="00765823">
      <w:pPr>
        <w:jc w:val="center"/>
        <w:rPr>
          <w:sz w:val="40"/>
          <w:szCs w:val="40"/>
        </w:rPr>
      </w:pPr>
    </w:p>
    <w:p w14:paraId="1FD472BA" w14:textId="1648C48D" w:rsidR="00765823" w:rsidRDefault="00765823" w:rsidP="00765823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Your name: </w:t>
      </w:r>
      <w:r w:rsidR="0076222E">
        <w:rPr>
          <w:sz w:val="40"/>
          <w:szCs w:val="40"/>
        </w:rPr>
        <w:t>Most</w:t>
      </w:r>
      <w:r w:rsidR="00BE0410">
        <w:rPr>
          <w:sz w:val="40"/>
          <w:szCs w:val="40"/>
        </w:rPr>
        <w:t xml:space="preserve">. </w:t>
      </w:r>
      <w:r w:rsidR="0076222E">
        <w:rPr>
          <w:sz w:val="40"/>
          <w:szCs w:val="40"/>
        </w:rPr>
        <w:t>Sayma Khatun</w:t>
      </w:r>
    </w:p>
    <w:p w14:paraId="12B58B64" w14:textId="1D55E825" w:rsidR="00765823" w:rsidRDefault="00765823" w:rsidP="00765823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ID: </w:t>
      </w:r>
      <w:r w:rsidR="0076222E">
        <w:rPr>
          <w:sz w:val="40"/>
          <w:szCs w:val="40"/>
        </w:rPr>
        <w:t>22-47035-1</w:t>
      </w:r>
    </w:p>
    <w:p w14:paraId="491EB8E8" w14:textId="43575E4B" w:rsidR="00765823" w:rsidRDefault="00765823" w:rsidP="00765823">
      <w:pPr>
        <w:jc w:val="center"/>
        <w:rPr>
          <w:sz w:val="40"/>
          <w:szCs w:val="40"/>
        </w:rPr>
      </w:pPr>
      <w:r>
        <w:rPr>
          <w:sz w:val="40"/>
          <w:szCs w:val="40"/>
        </w:rPr>
        <w:t>Instructor name:</w:t>
      </w:r>
      <w:r w:rsidR="00CA65E2">
        <w:rPr>
          <w:sz w:val="40"/>
          <w:szCs w:val="40"/>
        </w:rPr>
        <w:t xml:space="preserve"> Dr. Muhammad Morshed Alam</w:t>
      </w:r>
    </w:p>
    <w:p w14:paraId="42B2DA54" w14:textId="3343F118" w:rsidR="00765823" w:rsidRDefault="00765823" w:rsidP="00765823">
      <w:pPr>
        <w:jc w:val="center"/>
        <w:rPr>
          <w:sz w:val="40"/>
          <w:szCs w:val="40"/>
        </w:rPr>
      </w:pPr>
      <w:r>
        <w:rPr>
          <w:sz w:val="40"/>
          <w:szCs w:val="40"/>
        </w:rPr>
        <w:t>Experiment no:</w:t>
      </w:r>
      <w:r w:rsidR="0076222E">
        <w:rPr>
          <w:sz w:val="40"/>
          <w:szCs w:val="40"/>
        </w:rPr>
        <w:t>01</w:t>
      </w:r>
    </w:p>
    <w:p w14:paraId="52FD07C4" w14:textId="73684005" w:rsidR="00765823" w:rsidRDefault="00765823" w:rsidP="00765823">
      <w:pPr>
        <w:jc w:val="center"/>
        <w:rPr>
          <w:sz w:val="40"/>
          <w:szCs w:val="40"/>
        </w:rPr>
      </w:pPr>
      <w:r>
        <w:rPr>
          <w:sz w:val="40"/>
          <w:szCs w:val="40"/>
        </w:rPr>
        <w:t>Experiment name:</w:t>
      </w:r>
      <w:r w:rsidR="0076222E">
        <w:rPr>
          <w:sz w:val="40"/>
          <w:szCs w:val="40"/>
        </w:rPr>
        <w:t xml:space="preserve"> Introduction to MATLAB</w:t>
      </w:r>
    </w:p>
    <w:p w14:paraId="77FF5519" w14:textId="55950BD5" w:rsidR="00765823" w:rsidRDefault="00765823" w:rsidP="00765823">
      <w:pPr>
        <w:jc w:val="center"/>
        <w:rPr>
          <w:sz w:val="40"/>
          <w:szCs w:val="40"/>
        </w:rPr>
      </w:pPr>
      <w:r>
        <w:rPr>
          <w:sz w:val="40"/>
          <w:szCs w:val="40"/>
        </w:rPr>
        <w:t>Submission date:</w:t>
      </w:r>
      <w:r w:rsidR="0076222E">
        <w:rPr>
          <w:sz w:val="40"/>
          <w:szCs w:val="40"/>
        </w:rPr>
        <w:t>1</w:t>
      </w:r>
      <w:r w:rsidR="00E10B83">
        <w:rPr>
          <w:sz w:val="40"/>
          <w:szCs w:val="40"/>
        </w:rPr>
        <w:t>0</w:t>
      </w:r>
      <w:r w:rsidR="0076222E">
        <w:rPr>
          <w:sz w:val="40"/>
          <w:szCs w:val="40"/>
        </w:rPr>
        <w:t>-02-2024</w:t>
      </w:r>
    </w:p>
    <w:p w14:paraId="26F01068" w14:textId="77777777" w:rsidR="00765823" w:rsidRDefault="00765823" w:rsidP="00765823">
      <w:pPr>
        <w:jc w:val="center"/>
        <w:rPr>
          <w:sz w:val="40"/>
          <w:szCs w:val="40"/>
        </w:rPr>
      </w:pPr>
    </w:p>
    <w:p w14:paraId="6845CAB4" w14:textId="77777777" w:rsidR="00765823" w:rsidRDefault="00765823" w:rsidP="00765823">
      <w:pPr>
        <w:jc w:val="center"/>
        <w:rPr>
          <w:sz w:val="40"/>
          <w:szCs w:val="40"/>
        </w:rPr>
      </w:pPr>
    </w:p>
    <w:p w14:paraId="7F6AABF8" w14:textId="77777777" w:rsidR="00765823" w:rsidRDefault="00765823" w:rsidP="00765823">
      <w:pPr>
        <w:jc w:val="center"/>
        <w:rPr>
          <w:sz w:val="40"/>
          <w:szCs w:val="40"/>
        </w:rPr>
      </w:pPr>
    </w:p>
    <w:p w14:paraId="4E505D25" w14:textId="77777777" w:rsidR="00765823" w:rsidRDefault="00765823" w:rsidP="00765823">
      <w:pPr>
        <w:jc w:val="center"/>
        <w:rPr>
          <w:sz w:val="40"/>
          <w:szCs w:val="4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955"/>
        <w:gridCol w:w="5395"/>
      </w:tblGrid>
      <w:tr w:rsidR="00817045" w14:paraId="0AAAB339" w14:textId="77777777" w:rsidTr="00762CC2">
        <w:tc>
          <w:tcPr>
            <w:tcW w:w="3955" w:type="dxa"/>
          </w:tcPr>
          <w:p w14:paraId="2DF21364" w14:textId="56EB4A51" w:rsidR="00CA65E2" w:rsidRDefault="00CA65E2" w:rsidP="00CA65E2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Write the code in MATLAB.</w:t>
            </w:r>
          </w:p>
        </w:tc>
        <w:tc>
          <w:tcPr>
            <w:tcW w:w="5395" w:type="dxa"/>
          </w:tcPr>
          <w:p w14:paraId="75C51C13" w14:textId="585C2E1F" w:rsidR="00CA65E2" w:rsidRDefault="00CA65E2" w:rsidP="00CA65E2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Output of the code/Figure:</w:t>
            </w:r>
          </w:p>
          <w:p w14:paraId="3ADEA69D" w14:textId="77777777" w:rsidR="00CA65E2" w:rsidRDefault="00CA65E2" w:rsidP="00765823">
            <w:pPr>
              <w:jc w:val="center"/>
              <w:rPr>
                <w:sz w:val="40"/>
                <w:szCs w:val="40"/>
              </w:rPr>
            </w:pPr>
          </w:p>
        </w:tc>
      </w:tr>
      <w:tr w:rsidR="00817045" w14:paraId="460BD1BC" w14:textId="77777777" w:rsidTr="00762CC2">
        <w:tc>
          <w:tcPr>
            <w:tcW w:w="3955" w:type="dxa"/>
          </w:tcPr>
          <w:p w14:paraId="6080E46A" w14:textId="322C2E0B" w:rsidR="0076222E" w:rsidRDefault="0076222E" w:rsidP="0076222E">
            <w:pPr>
              <w:rPr>
                <w:rFonts w:ascii="Consolas" w:eastAsia="Times New Roman" w:hAnsi="Consolas" w:cs="Times New Roman"/>
                <w:color w:val="008013"/>
                <w:kern w:val="0"/>
                <w:sz w:val="24"/>
                <w:szCs w:val="24"/>
                <w14:ligatures w14:val="none"/>
              </w:rPr>
            </w:pPr>
          </w:p>
          <w:p w14:paraId="1DC36089" w14:textId="20AE8942" w:rsidR="00826B4F" w:rsidRPr="00826B4F" w:rsidRDefault="00826B4F" w:rsidP="0076222E">
            <w:pPr>
              <w:rPr>
                <w:rFonts w:ascii="Arial" w:eastAsia="Times New Roman" w:hAnsi="Arial" w:cs="Arial"/>
                <w:color w:val="000000" w:themeColor="text1"/>
                <w:kern w:val="0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</w:pPr>
            <w:r>
              <w:rPr>
                <w:rFonts w:ascii="Consolas" w:eastAsia="Times New Roman" w:hAnsi="Consolas" w:cs="Times New Roman"/>
                <w:color w:val="008013"/>
                <w:kern w:val="0"/>
                <w:sz w:val="24"/>
                <w:szCs w:val="24"/>
                <w14:ligatures w14:val="none"/>
              </w:rPr>
              <w:t xml:space="preserve">         </w:t>
            </w:r>
            <w:r>
              <w:rPr>
                <w:rFonts w:ascii="Arial" w:eastAsia="Times New Roman" w:hAnsi="Arial" w:cs="Arial"/>
                <w:color w:val="000000" w:themeColor="text1"/>
                <w:kern w:val="0"/>
                <w:sz w:val="28"/>
                <w:szCs w:val="2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  <w14:ligatures w14:val="none"/>
              </w:rPr>
              <w:t>Problem A&amp;B</w:t>
            </w:r>
          </w:p>
          <w:p w14:paraId="263BB77E" w14:textId="77777777" w:rsidR="00826B4F" w:rsidRPr="0076222E" w:rsidRDefault="00826B4F" w:rsidP="0076222E">
            <w:pPr>
              <w:rPr>
                <w:rFonts w:ascii="Consolas" w:eastAsia="Times New Roman" w:hAnsi="Consolas" w:cs="Times New Roman"/>
                <w:color w:val="008013"/>
                <w:kern w:val="0"/>
                <w:sz w:val="24"/>
                <w:szCs w:val="24"/>
                <w14:ligatures w14:val="none"/>
              </w:rPr>
            </w:pPr>
          </w:p>
          <w:p w14:paraId="1B87BFB6" w14:textId="5B016B5E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ID = 22-47035-1 AB = 22, GH = 51, CDEF = 4703, DG = 75</w:t>
            </w:r>
          </w:p>
          <w:p w14:paraId="41D27C96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43026DAB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t = linspace(-5, 6,82); </w:t>
            </w:r>
            <w:r w:rsidRPr="0076222E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82 samples</w:t>
            </w:r>
          </w:p>
          <w:p w14:paraId="4F361788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CDEF = 4703;</w:t>
            </w:r>
          </w:p>
          <w:p w14:paraId="69319126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A1 = 22; </w:t>
            </w:r>
            <w:r w:rsidRPr="0076222E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AB</w:t>
            </w:r>
          </w:p>
          <w:p w14:paraId="2D9A495B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degree1 = 75; </w:t>
            </w:r>
            <w:r w:rsidRPr="0076222E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j1</w:t>
            </w:r>
          </w:p>
          <w:p w14:paraId="12FCE6C7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rad1 = deg2rad(phase_degree1); </w:t>
            </w:r>
            <w:r w:rsidRPr="0076222E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 xml:space="preserve">%j1 </w:t>
            </w:r>
          </w:p>
          <w:p w14:paraId="0B2E150C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1 = A1*sin(2*pi*CDEF*t + phase_rad1);</w:t>
            </w:r>
          </w:p>
          <w:p w14:paraId="01EA1C0B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0D428BB2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figure;</w:t>
            </w:r>
          </w:p>
          <w:p w14:paraId="4CF5D9E6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lot(t, x1)</w:t>
            </w:r>
          </w:p>
          <w:p w14:paraId="0EB519CD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label(</w:t>
            </w:r>
            <w:r w:rsidRPr="0076222E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t'</w:t>
            </w: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54AB7C14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ylabel(</w:t>
            </w:r>
            <w:r w:rsidRPr="0076222E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X1'</w:t>
            </w: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51C3E45B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title(</w:t>
            </w:r>
            <w:r w:rsidRPr="0076222E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sin function'</w:t>
            </w: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631C4FC6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grid </w:t>
            </w:r>
            <w:r w:rsidRPr="0076222E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on</w:t>
            </w: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;</w:t>
            </w:r>
          </w:p>
          <w:p w14:paraId="502D3B2A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7243AB19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ID = 22-47035-1 , AB = 22, GH = 51, CDEF = 4703</w:t>
            </w:r>
          </w:p>
          <w:p w14:paraId="2907CD0D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A2 = 51; </w:t>
            </w:r>
            <w:r w:rsidRPr="0076222E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GH</w:t>
            </w:r>
          </w:p>
          <w:p w14:paraId="2B524603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hase_degree2 = 30;</w:t>
            </w:r>
            <w:r w:rsidRPr="0076222E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j2</w:t>
            </w:r>
          </w:p>
          <w:p w14:paraId="0E54B636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rad2 = deg2rad(phase_degree2); </w:t>
            </w:r>
            <w:r w:rsidRPr="0076222E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j2</w:t>
            </w:r>
          </w:p>
          <w:p w14:paraId="62DEF647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x2 = A2*cos(2*pi*CDEF*t + phase_rad2); </w:t>
            </w:r>
            <w:r w:rsidRPr="0076222E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phase_rad2 = j2</w:t>
            </w:r>
          </w:p>
          <w:p w14:paraId="1E9AF8A2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3A41157A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figure;</w:t>
            </w:r>
          </w:p>
          <w:p w14:paraId="6DE1ACC1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lot(t, x2)</w:t>
            </w:r>
          </w:p>
          <w:p w14:paraId="05AD543D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label(</w:t>
            </w:r>
            <w:r w:rsidRPr="0076222E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t'</w:t>
            </w: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65855FD4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ylabel(</w:t>
            </w:r>
            <w:r w:rsidRPr="0076222E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X2'</w:t>
            </w: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48BA46A5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title(</w:t>
            </w:r>
            <w:r w:rsidRPr="0076222E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cosine function'</w:t>
            </w: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2D3500BC" w14:textId="77777777" w:rsidR="0076222E" w:rsidRPr="0076222E" w:rsidRDefault="0076222E" w:rsidP="0076222E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76222E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grid </w:t>
            </w:r>
            <w:r w:rsidRPr="0076222E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on</w:t>
            </w:r>
          </w:p>
          <w:p w14:paraId="6F6AEE7C" w14:textId="77777777" w:rsidR="00D71120" w:rsidRDefault="00D71120" w:rsidP="00765823">
            <w:pPr>
              <w:jc w:val="center"/>
              <w:rPr>
                <w:sz w:val="40"/>
                <w:szCs w:val="40"/>
              </w:rPr>
            </w:pPr>
          </w:p>
          <w:p w14:paraId="21C9057C" w14:textId="77777777" w:rsidR="00D71120" w:rsidRDefault="00D71120" w:rsidP="00765823">
            <w:pPr>
              <w:jc w:val="center"/>
              <w:rPr>
                <w:sz w:val="40"/>
                <w:szCs w:val="40"/>
              </w:rPr>
            </w:pPr>
          </w:p>
          <w:p w14:paraId="48854F61" w14:textId="77777777" w:rsidR="00D71120" w:rsidRDefault="00D71120" w:rsidP="00765823">
            <w:pPr>
              <w:jc w:val="center"/>
              <w:rPr>
                <w:sz w:val="40"/>
                <w:szCs w:val="40"/>
              </w:rPr>
            </w:pPr>
          </w:p>
          <w:p w14:paraId="545EF028" w14:textId="77777777" w:rsidR="00D71120" w:rsidRDefault="00D71120" w:rsidP="00765823">
            <w:pPr>
              <w:jc w:val="center"/>
              <w:rPr>
                <w:sz w:val="40"/>
                <w:szCs w:val="40"/>
              </w:rPr>
            </w:pPr>
          </w:p>
          <w:p w14:paraId="252ADA40" w14:textId="77777777" w:rsidR="00D71120" w:rsidRDefault="00D71120" w:rsidP="00765823">
            <w:pPr>
              <w:jc w:val="center"/>
              <w:rPr>
                <w:sz w:val="40"/>
                <w:szCs w:val="40"/>
              </w:rPr>
            </w:pPr>
          </w:p>
          <w:p w14:paraId="3D584941" w14:textId="77777777" w:rsidR="00D71120" w:rsidRDefault="00D71120" w:rsidP="00765823">
            <w:pPr>
              <w:jc w:val="center"/>
              <w:rPr>
                <w:sz w:val="40"/>
                <w:szCs w:val="40"/>
              </w:rPr>
            </w:pPr>
          </w:p>
          <w:p w14:paraId="1AD3ECBF" w14:textId="77777777" w:rsidR="00D71120" w:rsidRDefault="00D71120" w:rsidP="00765823">
            <w:pPr>
              <w:jc w:val="center"/>
              <w:rPr>
                <w:sz w:val="40"/>
                <w:szCs w:val="40"/>
              </w:rPr>
            </w:pPr>
          </w:p>
          <w:p w14:paraId="3935D555" w14:textId="77777777" w:rsidR="00D71120" w:rsidRDefault="00D71120" w:rsidP="00765823">
            <w:pPr>
              <w:jc w:val="center"/>
              <w:rPr>
                <w:sz w:val="40"/>
                <w:szCs w:val="40"/>
              </w:rPr>
            </w:pPr>
          </w:p>
          <w:p w14:paraId="51ECFA28" w14:textId="77777777" w:rsidR="00D71120" w:rsidRDefault="00D71120" w:rsidP="00765823">
            <w:pPr>
              <w:jc w:val="center"/>
              <w:rPr>
                <w:sz w:val="40"/>
                <w:szCs w:val="40"/>
              </w:rPr>
            </w:pPr>
          </w:p>
          <w:p w14:paraId="51AA518C" w14:textId="6145E848" w:rsidR="00CA65E2" w:rsidRDefault="00D71120" w:rsidP="00765823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Problem: C</w:t>
            </w:r>
          </w:p>
        </w:tc>
        <w:tc>
          <w:tcPr>
            <w:tcW w:w="5395" w:type="dxa"/>
          </w:tcPr>
          <w:p w14:paraId="4B52DF74" w14:textId="52C0D118" w:rsidR="0076222E" w:rsidRDefault="0076222E" w:rsidP="0076222E">
            <w:pPr>
              <w:jc w:val="center"/>
              <w:rPr>
                <w:sz w:val="40"/>
                <w:szCs w:val="4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B4621AB" wp14:editId="565FD063">
                  <wp:extent cx="2804160" cy="2217420"/>
                  <wp:effectExtent l="0" t="0" r="0" b="0"/>
                  <wp:docPr id="17898855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160" cy="2217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E073869" w14:textId="2534E705" w:rsidR="0076222E" w:rsidRDefault="0076222E" w:rsidP="00765823">
            <w:pPr>
              <w:jc w:val="center"/>
              <w:rPr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52ED749F" wp14:editId="57BA6B53">
                  <wp:extent cx="2705100" cy="2324100"/>
                  <wp:effectExtent l="0" t="0" r="0" b="0"/>
                  <wp:docPr id="141223019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5100" cy="2324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7045" w14:paraId="21A7A515" w14:textId="77777777" w:rsidTr="00762CC2">
        <w:tc>
          <w:tcPr>
            <w:tcW w:w="3955" w:type="dxa"/>
          </w:tcPr>
          <w:p w14:paraId="78EF9EAB" w14:textId="0DA09B89" w:rsidR="00D71120" w:rsidRDefault="00D71120" w:rsidP="00D71120">
            <w:pPr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</w:pPr>
          </w:p>
          <w:p w14:paraId="71CA0E8C" w14:textId="77777777" w:rsidR="00D71120" w:rsidRDefault="00D71120" w:rsidP="00D71120">
            <w:pPr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</w:pPr>
          </w:p>
          <w:p w14:paraId="740CCC9E" w14:textId="1BA70726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ID = 22-47035-1 AB = 22, GH = 51, CDEF = 4703, DG = 75</w:t>
            </w:r>
          </w:p>
          <w:p w14:paraId="2A12BC6A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t = linspace(-5, 6,80)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80 samples</w:t>
            </w:r>
          </w:p>
          <w:p w14:paraId="2BD30174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CDEF = 4703;</w:t>
            </w:r>
          </w:p>
          <w:p w14:paraId="58EB9BE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A1 = 22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AB</w:t>
            </w:r>
          </w:p>
          <w:p w14:paraId="61C8C1CF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degree1 = 75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j1</w:t>
            </w:r>
          </w:p>
          <w:p w14:paraId="6DC01AAE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rad1 = deg2rad(phase_degree1)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 xml:space="preserve">%j1 </w:t>
            </w:r>
          </w:p>
          <w:p w14:paraId="7DCC8868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1 = A1*sin(2*pi*CDEF*t + phase_rad1);</w:t>
            </w:r>
          </w:p>
          <w:p w14:paraId="2A9A0015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figure;</w:t>
            </w:r>
          </w:p>
          <w:p w14:paraId="7101FAAB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lot(t, abs(x1))</w:t>
            </w:r>
          </w:p>
          <w:p w14:paraId="73FA788A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title(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Amplitude of x1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6AEF413D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grid 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on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;</w:t>
            </w:r>
          </w:p>
          <w:p w14:paraId="77A6ABC8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501903C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figure;</w:t>
            </w:r>
          </w:p>
          <w:p w14:paraId="6AB2C753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lot(t, angle(x1))</w:t>
            </w:r>
          </w:p>
          <w:p w14:paraId="6795B9C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title(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Angle of x1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76050671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grid 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on</w:t>
            </w:r>
          </w:p>
          <w:p w14:paraId="39D5269F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4137681F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ID = 22-47035-1 , AB = 22, GH = 51, CDEF = 4703</w:t>
            </w:r>
          </w:p>
          <w:p w14:paraId="05A2363F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A2 = 51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GH</w:t>
            </w:r>
          </w:p>
          <w:p w14:paraId="3B07BF3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hase_degree2 = 30;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j2</w:t>
            </w:r>
          </w:p>
          <w:p w14:paraId="333F80E4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rad2 = deg2rad(phase_degree2)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j2</w:t>
            </w:r>
          </w:p>
          <w:p w14:paraId="2640717D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x2 = A2*cos(2*pi*CDEF*t + phase_rad2)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phase_rad2 = j2</w:t>
            </w:r>
          </w:p>
          <w:p w14:paraId="114E86E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figure;</w:t>
            </w:r>
          </w:p>
          <w:p w14:paraId="0C9A1221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lot(t, abs(x2))</w:t>
            </w:r>
          </w:p>
          <w:p w14:paraId="0DB63709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title(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Amplitude of x2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226A0CD8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grid 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on</w:t>
            </w:r>
          </w:p>
          <w:p w14:paraId="597B7343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7001C56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0EFEE81F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figure;</w:t>
            </w:r>
          </w:p>
          <w:p w14:paraId="641BAFB9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lot(t, angle(x2))</w:t>
            </w:r>
          </w:p>
          <w:p w14:paraId="15312A78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title(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Angle of x2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1A37046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grid 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on</w:t>
            </w:r>
          </w:p>
          <w:p w14:paraId="4BB0AFD8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5456D5CC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lastRenderedPageBreak/>
              <w:t>% Phase verification</w:t>
            </w:r>
          </w:p>
          <w:p w14:paraId="2254D544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x1_phase_at_0_deg = phase_degree1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Phase of x1 at t = 0 in degrees</w:t>
            </w:r>
          </w:p>
          <w:p w14:paraId="2B866998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x2_phase_at_0_deg = phase_degree2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Phase of x2 at t = 0 in degrees</w:t>
            </w:r>
          </w:p>
          <w:p w14:paraId="5E8DC88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0052DADC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disp([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Phase of x1(t) at t = 0: 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, num2str(x1_phase_at_0_deg), 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 degrees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]);</w:t>
            </w:r>
          </w:p>
          <w:p w14:paraId="05A2C80C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disp([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Phase of x2(t) at t = 0: 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, num2str(x2_phase_at_0_deg), 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 degrees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]);</w:t>
            </w:r>
          </w:p>
          <w:p w14:paraId="50E12896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68DEDB7E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Maximum amplitude verification</w:t>
            </w:r>
          </w:p>
          <w:p w14:paraId="48975208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x1_max_amplitude = max(abs(x1))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Maximum amplitude of x1</w:t>
            </w:r>
          </w:p>
          <w:p w14:paraId="7032CDE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x2_max_amplitude = max(abs(x2))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Maximum amplitude of x2</w:t>
            </w:r>
          </w:p>
          <w:p w14:paraId="6811FE51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15565CBE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disp([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Maximum amplitude of x1(t): 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, num2str(x1_max_amplitude)]);</w:t>
            </w:r>
          </w:p>
          <w:p w14:paraId="2D30AD68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disp([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Maximum amplitude of x2(t): 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, num2str(x2_max_amplitude)]);</w:t>
            </w:r>
          </w:p>
          <w:p w14:paraId="3F79341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4E79FEF9" w14:textId="77777777" w:rsidR="00CA65E2" w:rsidRDefault="00CA65E2" w:rsidP="00765823">
            <w:pPr>
              <w:jc w:val="center"/>
              <w:rPr>
                <w:sz w:val="40"/>
                <w:szCs w:val="40"/>
              </w:rPr>
            </w:pPr>
          </w:p>
        </w:tc>
        <w:tc>
          <w:tcPr>
            <w:tcW w:w="5395" w:type="dxa"/>
          </w:tcPr>
          <w:p w14:paraId="02EDEE83" w14:textId="77777777" w:rsidR="00CA65E2" w:rsidRDefault="00D71120" w:rsidP="00D71120">
            <w:pPr>
              <w:rPr>
                <w:sz w:val="40"/>
                <w:szCs w:val="4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5D8605A" wp14:editId="2050A9AB">
                  <wp:extent cx="2506980" cy="2522220"/>
                  <wp:effectExtent l="0" t="0" r="7620" b="0"/>
                  <wp:docPr id="104114164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6980" cy="2522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1831E0" w14:textId="77777777" w:rsidR="00D71120" w:rsidRDefault="00D71120" w:rsidP="00765823">
            <w:pPr>
              <w:jc w:val="center"/>
              <w:rPr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1485CCFE" wp14:editId="76155A2C">
                  <wp:extent cx="2537460" cy="2255520"/>
                  <wp:effectExtent l="0" t="0" r="0" b="0"/>
                  <wp:docPr id="66281237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7460" cy="2255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BCAB3F" w14:textId="77777777" w:rsidR="00D71120" w:rsidRDefault="00D71120" w:rsidP="00765823">
            <w:pPr>
              <w:jc w:val="center"/>
              <w:rPr>
                <w:sz w:val="40"/>
                <w:szCs w:val="4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E173B3D" wp14:editId="00A90C86">
                  <wp:extent cx="2567940" cy="2164080"/>
                  <wp:effectExtent l="0" t="0" r="3810" b="7620"/>
                  <wp:docPr id="1541760482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7940" cy="2164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3782F4" w14:textId="67CEC9B1" w:rsidR="00D71120" w:rsidRDefault="00D71120" w:rsidP="00765823">
            <w:pPr>
              <w:jc w:val="center"/>
              <w:rPr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01539C50" wp14:editId="0B45AEDF">
                  <wp:extent cx="2306955" cy="2049780"/>
                  <wp:effectExtent l="0" t="0" r="0" b="7620"/>
                  <wp:docPr id="1207947390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8354" cy="20599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7045" w14:paraId="66B70B9F" w14:textId="77777777" w:rsidTr="00762CC2">
        <w:tc>
          <w:tcPr>
            <w:tcW w:w="3955" w:type="dxa"/>
          </w:tcPr>
          <w:p w14:paraId="7C6A02DF" w14:textId="77777777" w:rsidR="00CA65E2" w:rsidRDefault="00D71120" w:rsidP="00765823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lastRenderedPageBreak/>
              <w:t>Problem D:</w:t>
            </w:r>
          </w:p>
          <w:p w14:paraId="4785804F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ID = 22-47035-1 AB = 22, GH = 51, CDEF = 4703, DG = 75</w:t>
            </w:r>
          </w:p>
          <w:p w14:paraId="679839FA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t = linspace(-5, 5,80)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80 samples</w:t>
            </w:r>
          </w:p>
          <w:p w14:paraId="55F51F82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CDEF = 4705;</w:t>
            </w:r>
          </w:p>
          <w:p w14:paraId="37C6A973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A1 = 22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AB</w:t>
            </w:r>
          </w:p>
          <w:p w14:paraId="5B5F77D8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degree1 = 75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j1</w:t>
            </w:r>
          </w:p>
          <w:p w14:paraId="788575DA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rad1 = deg2rad(phase_degree1)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 xml:space="preserve">%j1 </w:t>
            </w:r>
          </w:p>
          <w:p w14:paraId="33072AFA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1 = A1*sin(2*pi*CDEF*t + phase_rad1);</w:t>
            </w:r>
          </w:p>
          <w:p w14:paraId="3508792F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subplot(3, 1, 1)</w:t>
            </w:r>
          </w:p>
          <w:p w14:paraId="211DDB0A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lot(t, x1)</w:t>
            </w:r>
          </w:p>
          <w:p w14:paraId="1168D5BE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label(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t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7DDC9BF5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ylabel(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X1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1358003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title(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sin function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320CFB59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grid 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on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;</w:t>
            </w:r>
          </w:p>
          <w:p w14:paraId="3713561B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ID = 22-47035-1 , AB = 22, GH = 51, CDEF = 4703</w:t>
            </w:r>
          </w:p>
          <w:p w14:paraId="7BDB1C4D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A2 = 51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GH</w:t>
            </w:r>
          </w:p>
          <w:p w14:paraId="1FD9B5A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7E1A8EEC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hase_degree2 = 30;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j2</w:t>
            </w:r>
          </w:p>
          <w:p w14:paraId="5BE9E9F8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rad2 = deg2rad(phase_degree2)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j2</w:t>
            </w:r>
          </w:p>
          <w:p w14:paraId="37C1C136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lastRenderedPageBreak/>
              <w:t xml:space="preserve">x2 = A2*cos(2*pi*CDEF*t + phase_rad2); </w:t>
            </w:r>
            <w:r w:rsidRPr="00D71120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Here phase_rad2 = j2</w:t>
            </w:r>
          </w:p>
          <w:p w14:paraId="1F1E0099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subplot(3, 1, 2)</w:t>
            </w:r>
          </w:p>
          <w:p w14:paraId="5D09A819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lot(t, x2)</w:t>
            </w:r>
          </w:p>
          <w:p w14:paraId="5682C1F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label(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t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7157F65F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ylabel(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X2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56938BF4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title(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cosine function'</w:t>
            </w: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756CE9C7" w14:textId="77777777" w:rsidR="00D71120" w:rsidRPr="00D71120" w:rsidRDefault="00D71120" w:rsidP="00D71120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D71120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grid </w:t>
            </w:r>
            <w:r w:rsidRPr="00D71120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on</w:t>
            </w:r>
          </w:p>
          <w:p w14:paraId="5708A209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Problem:E</w:t>
            </w:r>
          </w:p>
          <w:p w14:paraId="3774D352" w14:textId="75504C9D" w:rsidR="00D71120" w:rsidRDefault="00D71120" w:rsidP="00765823">
            <w:pPr>
              <w:jc w:val="center"/>
              <w:rPr>
                <w:sz w:val="40"/>
                <w:szCs w:val="40"/>
              </w:rPr>
            </w:pPr>
          </w:p>
        </w:tc>
        <w:tc>
          <w:tcPr>
            <w:tcW w:w="5395" w:type="dxa"/>
          </w:tcPr>
          <w:p w14:paraId="60AAB9F3" w14:textId="77777777" w:rsidR="00817045" w:rsidRDefault="00817045" w:rsidP="00817045">
            <w:pPr>
              <w:rPr>
                <w:sz w:val="40"/>
                <w:szCs w:val="40"/>
              </w:rPr>
            </w:pPr>
          </w:p>
          <w:p w14:paraId="17DBCF93" w14:textId="494C1686" w:rsidR="00817045" w:rsidRDefault="00817045" w:rsidP="00765823">
            <w:pPr>
              <w:jc w:val="center"/>
              <w:rPr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7C96C5C4" wp14:editId="5F50F3EB">
                  <wp:extent cx="3444240" cy="3291840"/>
                  <wp:effectExtent l="0" t="0" r="3810" b="3810"/>
                  <wp:docPr id="1521403105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4240" cy="3291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7045" w14:paraId="7B63097D" w14:textId="77777777" w:rsidTr="00762CC2">
        <w:tc>
          <w:tcPr>
            <w:tcW w:w="3955" w:type="dxa"/>
          </w:tcPr>
          <w:p w14:paraId="63B5B917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ID = 22-47035-1 AB = 22, GH = 51, CDEF = 4703, DG = 75</w:t>
            </w:r>
          </w:p>
          <w:p w14:paraId="4D8AA157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t = linspace(-5, 6,82)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82 samples</w:t>
            </w:r>
          </w:p>
          <w:p w14:paraId="5A5C555B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CDEF = 4703;</w:t>
            </w:r>
          </w:p>
          <w:p w14:paraId="23435A3A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A1 = 22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AB</w:t>
            </w:r>
          </w:p>
          <w:p w14:paraId="69E93890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degree1 = 75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j1</w:t>
            </w:r>
          </w:p>
          <w:p w14:paraId="332BCFD2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rad1 = deg2rad(phase_degree1)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 xml:space="preserve">%j1 </w:t>
            </w:r>
          </w:p>
          <w:p w14:paraId="32D06728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1 = A1*sin(2*pi*CDEF*t + phase_rad1);</w:t>
            </w:r>
          </w:p>
          <w:p w14:paraId="00124865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subplot(3, 1, 1)</w:t>
            </w:r>
          </w:p>
          <w:p w14:paraId="586FFC84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lot(t, x1, 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r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5B374C23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label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t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7370CFAD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ylabel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X1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49DC0E71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title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Sin function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1A22E2CA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grid 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on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;</w:t>
            </w:r>
          </w:p>
          <w:p w14:paraId="47631BC6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402D6434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ID = 22-47035-1 , AB = 22, GH = 51, CDEF = 4703</w:t>
            </w:r>
          </w:p>
          <w:p w14:paraId="286A0099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A2 = 51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GH</w:t>
            </w:r>
          </w:p>
          <w:p w14:paraId="05A5C208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43115538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hase_degree2 = 30;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j2</w:t>
            </w:r>
          </w:p>
          <w:p w14:paraId="0AFF148C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rad2 = deg2rad(phase_degree2)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j2</w:t>
            </w:r>
          </w:p>
          <w:p w14:paraId="76C3F21B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x2 = A2*cos(2*pi*CDEF*t + phase_rad2)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phase_rad2 = j2</w:t>
            </w:r>
          </w:p>
          <w:p w14:paraId="562BFF4D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subplot(3, 1, 2)</w:t>
            </w:r>
          </w:p>
          <w:p w14:paraId="70EE12CC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lot(t, x2)</w:t>
            </w:r>
          </w:p>
          <w:p w14:paraId="7854168A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label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t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4CF1A4D8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ylabel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X2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6D4DBDEB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title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cosine function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5A7BDD33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grid 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on</w:t>
            </w:r>
          </w:p>
          <w:p w14:paraId="5CE1DF0B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603689F4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3 = x1 + x2;</w:t>
            </w:r>
          </w:p>
          <w:p w14:paraId="27573121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57049082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subplot(3, 1, 3);</w:t>
            </w:r>
          </w:p>
          <w:p w14:paraId="6528BD0A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lot(t, x3, 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k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;</w:t>
            </w:r>
          </w:p>
          <w:p w14:paraId="66E92576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label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t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194F113D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ylabel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x3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0954FDD2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title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X3 = x1 + x2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1C9A1EA8" w14:textId="77777777" w:rsidR="00817045" w:rsidRPr="00817045" w:rsidRDefault="00817045" w:rsidP="00817045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grid 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on</w:t>
            </w:r>
          </w:p>
          <w:p w14:paraId="20B37FBF" w14:textId="77777777" w:rsidR="00762CC2" w:rsidRDefault="00817045" w:rsidP="00817045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lastRenderedPageBreak/>
              <w:t xml:space="preserve">             </w:t>
            </w:r>
          </w:p>
          <w:p w14:paraId="12C2E646" w14:textId="77777777" w:rsidR="00762CC2" w:rsidRDefault="00762CC2" w:rsidP="00817045">
            <w:pPr>
              <w:rPr>
                <w:sz w:val="40"/>
                <w:szCs w:val="40"/>
              </w:rPr>
            </w:pPr>
          </w:p>
          <w:p w14:paraId="1EA2F418" w14:textId="77777777" w:rsidR="00762CC2" w:rsidRDefault="00762CC2" w:rsidP="00817045">
            <w:pPr>
              <w:rPr>
                <w:sz w:val="40"/>
                <w:szCs w:val="40"/>
              </w:rPr>
            </w:pPr>
          </w:p>
          <w:p w14:paraId="4737737A" w14:textId="77777777" w:rsidR="00762CC2" w:rsidRDefault="00762CC2" w:rsidP="00817045">
            <w:pPr>
              <w:rPr>
                <w:sz w:val="40"/>
                <w:szCs w:val="40"/>
              </w:rPr>
            </w:pPr>
          </w:p>
          <w:p w14:paraId="1F428937" w14:textId="1E315748" w:rsidR="00817045" w:rsidRPr="00817045" w:rsidRDefault="00817045" w:rsidP="00817045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Problem F</w:t>
            </w:r>
          </w:p>
          <w:p w14:paraId="1745CF12" w14:textId="1088ACA6" w:rsidR="00817045" w:rsidRDefault="00817045" w:rsidP="00817045">
            <w:pPr>
              <w:rPr>
                <w:sz w:val="40"/>
                <w:szCs w:val="40"/>
              </w:rPr>
            </w:pPr>
          </w:p>
        </w:tc>
        <w:tc>
          <w:tcPr>
            <w:tcW w:w="5395" w:type="dxa"/>
          </w:tcPr>
          <w:p w14:paraId="3AAE2855" w14:textId="77777777" w:rsidR="00CA65E2" w:rsidRDefault="00CA65E2" w:rsidP="00765823">
            <w:pPr>
              <w:jc w:val="center"/>
              <w:rPr>
                <w:sz w:val="40"/>
                <w:szCs w:val="40"/>
              </w:rPr>
            </w:pPr>
          </w:p>
          <w:p w14:paraId="3DE92B6C" w14:textId="77777777" w:rsidR="00817045" w:rsidRDefault="00817045" w:rsidP="00765823">
            <w:pPr>
              <w:jc w:val="center"/>
              <w:rPr>
                <w:sz w:val="40"/>
                <w:szCs w:val="40"/>
              </w:rPr>
            </w:pPr>
          </w:p>
          <w:p w14:paraId="184563C7" w14:textId="77777777" w:rsidR="00817045" w:rsidRDefault="00817045" w:rsidP="00765823">
            <w:pPr>
              <w:jc w:val="center"/>
              <w:rPr>
                <w:sz w:val="40"/>
                <w:szCs w:val="40"/>
              </w:rPr>
            </w:pPr>
          </w:p>
          <w:p w14:paraId="7081B100" w14:textId="77777777" w:rsidR="00817045" w:rsidRDefault="00817045" w:rsidP="00765823">
            <w:pPr>
              <w:jc w:val="center"/>
              <w:rPr>
                <w:sz w:val="40"/>
                <w:szCs w:val="40"/>
              </w:rPr>
            </w:pPr>
          </w:p>
          <w:p w14:paraId="72970D7F" w14:textId="77777777" w:rsidR="00817045" w:rsidRDefault="00817045" w:rsidP="00765823">
            <w:pPr>
              <w:jc w:val="center"/>
              <w:rPr>
                <w:sz w:val="40"/>
                <w:szCs w:val="40"/>
              </w:rPr>
            </w:pPr>
          </w:p>
          <w:p w14:paraId="647896DF" w14:textId="77777777" w:rsidR="00817045" w:rsidRDefault="00817045" w:rsidP="00765823">
            <w:pPr>
              <w:jc w:val="center"/>
              <w:rPr>
                <w:sz w:val="40"/>
                <w:szCs w:val="40"/>
              </w:rPr>
            </w:pPr>
          </w:p>
          <w:p w14:paraId="2F7F7457" w14:textId="77777777" w:rsidR="00817045" w:rsidRDefault="00817045" w:rsidP="00765823">
            <w:pPr>
              <w:jc w:val="center"/>
              <w:rPr>
                <w:sz w:val="40"/>
                <w:szCs w:val="40"/>
              </w:rPr>
            </w:pPr>
          </w:p>
          <w:p w14:paraId="6C25A620" w14:textId="0140D6DC" w:rsidR="00817045" w:rsidRDefault="00817045" w:rsidP="00765823">
            <w:pPr>
              <w:jc w:val="center"/>
              <w:rPr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5A8ACD4C" wp14:editId="61FDD889">
                  <wp:extent cx="3459480" cy="3101340"/>
                  <wp:effectExtent l="0" t="0" r="7620" b="3810"/>
                  <wp:docPr id="218686665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9480" cy="3101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7045" w14:paraId="04535A4E" w14:textId="77777777" w:rsidTr="00762CC2">
        <w:tc>
          <w:tcPr>
            <w:tcW w:w="3955" w:type="dxa"/>
          </w:tcPr>
          <w:p w14:paraId="3EE1ECE3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ID = 22-47035-1 AB = 22, GH = 51, CDEF = 4703, DG = 75</w:t>
            </w:r>
          </w:p>
          <w:p w14:paraId="7C49A6E3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t = linspace(-5, 6,82)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82 samples</w:t>
            </w:r>
          </w:p>
          <w:p w14:paraId="30945E48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CDEF = 4703;</w:t>
            </w:r>
          </w:p>
          <w:p w14:paraId="46F1C7E6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A1 = 22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AB</w:t>
            </w:r>
          </w:p>
          <w:p w14:paraId="448E90EE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degree1 = 75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j1</w:t>
            </w:r>
          </w:p>
          <w:p w14:paraId="2C5AD427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rad1 = deg2rad(phase_degree1)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 xml:space="preserve">%j1 </w:t>
            </w:r>
          </w:p>
          <w:p w14:paraId="33899FE7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1 = A1*sin(2*pi*CDEF*t + phase_rad1);</w:t>
            </w:r>
          </w:p>
          <w:p w14:paraId="41C8428D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3AADE8B3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3CC4EDD3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ID = 22-47035-1 , AB = 22, GH = 51, CDEF = 4703</w:t>
            </w:r>
          </w:p>
          <w:p w14:paraId="69E4867A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A2 = 51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GH</w:t>
            </w:r>
          </w:p>
          <w:p w14:paraId="7F07D374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6A4800E0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phase_degree2 = 30;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j2</w:t>
            </w:r>
          </w:p>
          <w:p w14:paraId="67567567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hase_rad2 = deg2rad(phase_degree2)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j2</w:t>
            </w:r>
          </w:p>
          <w:p w14:paraId="7AE2DD10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x2 = A2*cos(2*pi*CDEF*t + phase_rad2); </w:t>
            </w:r>
            <w:r w:rsidRPr="00817045">
              <w:rPr>
                <w:rFonts w:ascii="Consolas" w:eastAsia="Times New Roman" w:hAnsi="Consolas" w:cs="Times New Roman"/>
                <w:color w:val="008013"/>
                <w:kern w:val="0"/>
                <w:sz w:val="20"/>
                <w:szCs w:val="20"/>
                <w14:ligatures w14:val="none"/>
              </w:rPr>
              <w:t>%  phase_rad2 = j2</w:t>
            </w:r>
          </w:p>
          <w:p w14:paraId="6C47972F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117FE754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72DA41BA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3 = x1 + x2;</w:t>
            </w:r>
          </w:p>
          <w:p w14:paraId="3A186FF6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figure;</w:t>
            </w:r>
          </w:p>
          <w:p w14:paraId="568BFFB7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lot(t, abs(x3), 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k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;</w:t>
            </w:r>
          </w:p>
          <w:p w14:paraId="53DDF708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label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t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055AC8CC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ylabel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x3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06D5FA40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title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x3 = x1 + x2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59EE2F4F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grid 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on</w:t>
            </w:r>
          </w:p>
          <w:p w14:paraId="2199BD2C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</w:p>
          <w:p w14:paraId="21FB01CD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figure;</w:t>
            </w:r>
          </w:p>
          <w:p w14:paraId="3580CD85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plot(t, angle(x3), 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k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;</w:t>
            </w:r>
          </w:p>
          <w:p w14:paraId="29593C10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xlabel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t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5F61F5FF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ylabel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x3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4C271CB7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title(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'x3 = x1 + x2'</w:t>
            </w: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>)</w:t>
            </w:r>
          </w:p>
          <w:p w14:paraId="13857399" w14:textId="77777777" w:rsidR="00762CC2" w:rsidRPr="00817045" w:rsidRDefault="00762CC2" w:rsidP="00762CC2">
            <w:pPr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</w:pPr>
            <w:r w:rsidRPr="00817045">
              <w:rPr>
                <w:rFonts w:ascii="Consolas" w:eastAsia="Times New Roman" w:hAnsi="Consolas" w:cs="Times New Roman"/>
                <w:kern w:val="0"/>
                <w:sz w:val="20"/>
                <w:szCs w:val="20"/>
                <w14:ligatures w14:val="none"/>
              </w:rPr>
              <w:t xml:space="preserve">grid </w:t>
            </w:r>
            <w:r w:rsidRPr="00817045">
              <w:rPr>
                <w:rFonts w:ascii="Consolas" w:eastAsia="Times New Roman" w:hAnsi="Consolas" w:cs="Times New Roman"/>
                <w:color w:val="A709F5"/>
                <w:kern w:val="0"/>
                <w:sz w:val="20"/>
                <w:szCs w:val="20"/>
                <w14:ligatures w14:val="none"/>
              </w:rPr>
              <w:t>on</w:t>
            </w:r>
          </w:p>
          <w:p w14:paraId="217007F5" w14:textId="77777777" w:rsidR="00CA65E2" w:rsidRDefault="00CA65E2" w:rsidP="00765823">
            <w:pPr>
              <w:jc w:val="center"/>
              <w:rPr>
                <w:sz w:val="40"/>
                <w:szCs w:val="40"/>
              </w:rPr>
            </w:pPr>
          </w:p>
        </w:tc>
        <w:tc>
          <w:tcPr>
            <w:tcW w:w="5395" w:type="dxa"/>
          </w:tcPr>
          <w:p w14:paraId="032F02C2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  <w:p w14:paraId="5F99BE54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  <w:p w14:paraId="117ABE9E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  <w:p w14:paraId="758CE517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  <w:p w14:paraId="0AA4AEB3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  <w:p w14:paraId="196D03AA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  <w:p w14:paraId="78C58613" w14:textId="77777777" w:rsidR="00CA65E2" w:rsidRDefault="00762CC2" w:rsidP="00762CC2">
            <w:pPr>
              <w:jc w:val="center"/>
              <w:rPr>
                <w:sz w:val="40"/>
                <w:szCs w:val="40"/>
              </w:rPr>
            </w:pPr>
            <w:r>
              <w:rPr>
                <w:noProof/>
              </w:rPr>
              <w:drawing>
                <wp:inline distT="0" distB="0" distL="0" distR="0" wp14:anchorId="0BDD0069" wp14:editId="135E7625">
                  <wp:extent cx="2910840" cy="2182427"/>
                  <wp:effectExtent l="0" t="0" r="3810" b="8890"/>
                  <wp:docPr id="1332704173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3574" cy="21919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5AB092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  <w:p w14:paraId="6851F472" w14:textId="5F31658C" w:rsidR="00762CC2" w:rsidRDefault="00762CC2" w:rsidP="00762CC2">
            <w:pPr>
              <w:jc w:val="center"/>
              <w:rPr>
                <w:sz w:val="40"/>
                <w:szCs w:val="4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C271495" wp14:editId="28C66C31">
                  <wp:extent cx="3288665" cy="2465705"/>
                  <wp:effectExtent l="0" t="0" r="6985" b="0"/>
                  <wp:docPr id="755945818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88665" cy="2465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D8802B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  <w:p w14:paraId="574E768B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  <w:p w14:paraId="7983B52E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  <w:p w14:paraId="129FB28A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  <w:p w14:paraId="3CF322CE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  <w:p w14:paraId="2D6A0A46" w14:textId="77777777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  <w:p w14:paraId="61EE0C1B" w14:textId="6ACEC51E" w:rsidR="00762CC2" w:rsidRDefault="00762CC2" w:rsidP="00762CC2">
            <w:pPr>
              <w:jc w:val="center"/>
              <w:rPr>
                <w:sz w:val="40"/>
                <w:szCs w:val="40"/>
              </w:rPr>
            </w:pPr>
          </w:p>
        </w:tc>
      </w:tr>
      <w:tr w:rsidR="00817045" w14:paraId="17FC468E" w14:textId="77777777" w:rsidTr="00762CC2">
        <w:tc>
          <w:tcPr>
            <w:tcW w:w="3955" w:type="dxa"/>
          </w:tcPr>
          <w:p w14:paraId="0CBC046F" w14:textId="77777777" w:rsidR="00CA65E2" w:rsidRDefault="00CA65E2" w:rsidP="00765823">
            <w:pPr>
              <w:jc w:val="center"/>
              <w:rPr>
                <w:sz w:val="40"/>
                <w:szCs w:val="40"/>
              </w:rPr>
            </w:pPr>
          </w:p>
        </w:tc>
        <w:tc>
          <w:tcPr>
            <w:tcW w:w="5395" w:type="dxa"/>
          </w:tcPr>
          <w:p w14:paraId="2402BC3D" w14:textId="77777777" w:rsidR="00CA65E2" w:rsidRDefault="00CA65E2" w:rsidP="00765823">
            <w:pPr>
              <w:jc w:val="center"/>
              <w:rPr>
                <w:sz w:val="40"/>
                <w:szCs w:val="40"/>
              </w:rPr>
            </w:pPr>
          </w:p>
        </w:tc>
      </w:tr>
      <w:tr w:rsidR="00817045" w14:paraId="4E344446" w14:textId="77777777" w:rsidTr="00762CC2">
        <w:tc>
          <w:tcPr>
            <w:tcW w:w="3955" w:type="dxa"/>
          </w:tcPr>
          <w:p w14:paraId="442B799F" w14:textId="77777777" w:rsidR="00CA65E2" w:rsidRDefault="00CA65E2" w:rsidP="00765823">
            <w:pPr>
              <w:jc w:val="center"/>
              <w:rPr>
                <w:sz w:val="40"/>
                <w:szCs w:val="40"/>
              </w:rPr>
            </w:pPr>
          </w:p>
        </w:tc>
        <w:tc>
          <w:tcPr>
            <w:tcW w:w="5395" w:type="dxa"/>
          </w:tcPr>
          <w:p w14:paraId="52E59FE7" w14:textId="77777777" w:rsidR="00CA65E2" w:rsidRDefault="00CA65E2" w:rsidP="00765823">
            <w:pPr>
              <w:jc w:val="center"/>
              <w:rPr>
                <w:sz w:val="40"/>
                <w:szCs w:val="40"/>
              </w:rPr>
            </w:pPr>
          </w:p>
        </w:tc>
      </w:tr>
    </w:tbl>
    <w:p w14:paraId="2C286199" w14:textId="77777777" w:rsidR="00CA65E2" w:rsidRDefault="00CA65E2" w:rsidP="00765823">
      <w:pPr>
        <w:jc w:val="center"/>
        <w:rPr>
          <w:sz w:val="40"/>
          <w:szCs w:val="40"/>
        </w:rPr>
      </w:pPr>
    </w:p>
    <w:p w14:paraId="2164AFFE" w14:textId="77777777" w:rsidR="00CA65E2" w:rsidRDefault="00CA65E2" w:rsidP="00765823">
      <w:pPr>
        <w:jc w:val="center"/>
        <w:rPr>
          <w:sz w:val="40"/>
          <w:szCs w:val="40"/>
        </w:rPr>
      </w:pPr>
    </w:p>
    <w:p w14:paraId="08A3F732" w14:textId="77777777" w:rsidR="00765823" w:rsidRPr="00765823" w:rsidRDefault="00765823" w:rsidP="00765823">
      <w:pPr>
        <w:jc w:val="center"/>
        <w:rPr>
          <w:sz w:val="40"/>
          <w:szCs w:val="40"/>
        </w:rPr>
      </w:pPr>
    </w:p>
    <w:sectPr w:rsidR="00765823" w:rsidRPr="007658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1sDQ3N7CwNDc1NjBV0lEKTi0uzszPAykwrAUAfVgyBiwAAAA="/>
  </w:docVars>
  <w:rsids>
    <w:rsidRoot w:val="00765823"/>
    <w:rsid w:val="002C038D"/>
    <w:rsid w:val="0032490A"/>
    <w:rsid w:val="006C28BA"/>
    <w:rsid w:val="0076222E"/>
    <w:rsid w:val="00762CC2"/>
    <w:rsid w:val="00765823"/>
    <w:rsid w:val="00817045"/>
    <w:rsid w:val="00826B4F"/>
    <w:rsid w:val="00BE0410"/>
    <w:rsid w:val="00CA65E2"/>
    <w:rsid w:val="00D17F32"/>
    <w:rsid w:val="00D63D7F"/>
    <w:rsid w:val="00D71120"/>
    <w:rsid w:val="00E10B83"/>
    <w:rsid w:val="00FE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35433"/>
  <w15:chartTrackingRefBased/>
  <w15:docId w15:val="{4D18C746-5BD2-4038-98D6-A277B42AA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65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97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0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3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0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1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2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58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2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1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3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0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99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9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6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11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9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5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5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1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6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6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4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7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9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8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5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4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476F236A2BAE4DA5B26EBE04A5DF2F" ma:contentTypeVersion="13" ma:contentTypeDescription="Create a new document." ma:contentTypeScope="" ma:versionID="3367406fa1b1d2c88ba076e757c50598">
  <xsd:schema xmlns:xsd="http://www.w3.org/2001/XMLSchema" xmlns:xs="http://www.w3.org/2001/XMLSchema" xmlns:p="http://schemas.microsoft.com/office/2006/metadata/properties" xmlns:ns2="2e72d762-fee6-4e92-bf37-a9b91d821911" xmlns:ns3="b7908f04-1f56-4178-9f8c-bd6314d33724" targetNamespace="http://schemas.microsoft.com/office/2006/metadata/properties" ma:root="true" ma:fieldsID="a7f4d60ef541b78e001d319b5387d5d3" ns2:_="" ns3:_="">
    <xsd:import namespace="2e72d762-fee6-4e92-bf37-a9b91d821911"/>
    <xsd:import namespace="b7908f04-1f56-4178-9f8c-bd6314d3372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2d762-fee6-4e92-bf37-a9b91d82191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c387e96-56ce-4293-9bf0-c5d3fd96f7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08f04-1f56-4178-9f8c-bd6314d33724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8d5bf070-c235-44f0-b536-2452ef204b16}" ma:internalName="TaxCatchAll" ma:showField="CatchAllData" ma:web="b7908f04-1f56-4178-9f8c-bd6314d337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72d762-fee6-4e92-bf37-a9b91d821911">
      <Terms xmlns="http://schemas.microsoft.com/office/infopath/2007/PartnerControls"/>
    </lcf76f155ced4ddcb4097134ff3c332f>
    <TaxCatchAll xmlns="b7908f04-1f56-4178-9f8c-bd6314d33724" xsi:nil="true"/>
    <ReferenceId xmlns="2e72d762-fee6-4e92-bf37-a9b91d821911" xsi:nil="true"/>
  </documentManagement>
</p:properties>
</file>

<file path=customXml/itemProps1.xml><?xml version="1.0" encoding="utf-8"?>
<ds:datastoreItem xmlns:ds="http://schemas.openxmlformats.org/officeDocument/2006/customXml" ds:itemID="{2D7802C8-7E72-4236-86AE-E69E6E378FD6}"/>
</file>

<file path=customXml/itemProps2.xml><?xml version="1.0" encoding="utf-8"?>
<ds:datastoreItem xmlns:ds="http://schemas.openxmlformats.org/officeDocument/2006/customXml" ds:itemID="{60D0E4CA-B9C7-4A31-A948-EBA5F98B29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B52C01-7FF5-4A46-810A-7DFCB42DAFC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648</Words>
  <Characters>369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Morshed Alam</dc:creator>
  <cp:keywords/>
  <dc:description/>
  <cp:lastModifiedBy>MOST. SAYMA KHATUN</cp:lastModifiedBy>
  <cp:revision>4</cp:revision>
  <dcterms:created xsi:type="dcterms:W3CDTF">2024-02-10T17:13:00Z</dcterms:created>
  <dcterms:modified xsi:type="dcterms:W3CDTF">2024-02-10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476F236A2BAE4DA5B26EBE04A5DF2F</vt:lpwstr>
  </property>
</Properties>
</file>